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DA32E" w14:textId="3B4594C6" w:rsidR="00B54822" w:rsidRPr="00361157" w:rsidRDefault="00361157" w:rsidP="00361157">
      <w:pPr>
        <w:rPr>
          <w:sz w:val="48"/>
          <w:szCs w:val="48"/>
        </w:rPr>
      </w:pPr>
      <w:bookmarkStart w:id="0" w:name="_GoBack"/>
      <w:bookmarkEnd w:id="0"/>
      <w:r w:rsidRPr="00361157">
        <w:rPr>
          <w:sz w:val="48"/>
          <w:szCs w:val="48"/>
        </w:rPr>
        <w:t>Embedding Communication Opportunities into Routine</w:t>
      </w:r>
      <w:r>
        <w:rPr>
          <w:sz w:val="48"/>
          <w:szCs w:val="48"/>
        </w:rPr>
        <w:t>s</w:t>
      </w:r>
    </w:p>
    <w:p w14:paraId="12ED3E6D" w14:textId="5710A89D" w:rsidR="00361157" w:rsidRDefault="00361157" w:rsidP="00361157">
      <w:r w:rsidRPr="00361157">
        <w:rPr>
          <w:sz w:val="28"/>
          <w:szCs w:val="28"/>
        </w:rPr>
        <w:t>Consider daily routines and what communication opportunities can be embedded-  What intents can be addressed?  What mode of communication can be used for the student’s response</w:t>
      </w:r>
      <w: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361157" w14:paraId="6AFEC030" w14:textId="77777777" w:rsidTr="00361157">
        <w:tc>
          <w:tcPr>
            <w:tcW w:w="4316" w:type="dxa"/>
            <w:shd w:val="clear" w:color="auto" w:fill="FFC000" w:themeFill="accent4"/>
          </w:tcPr>
          <w:p w14:paraId="63EDA3D8" w14:textId="5A7EB561" w:rsidR="00361157" w:rsidRPr="00361157" w:rsidRDefault="00361157" w:rsidP="0036115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utine</w:t>
            </w:r>
          </w:p>
        </w:tc>
        <w:tc>
          <w:tcPr>
            <w:tcW w:w="4317" w:type="dxa"/>
            <w:shd w:val="clear" w:color="auto" w:fill="FFC000" w:themeFill="accent4"/>
          </w:tcPr>
          <w:p w14:paraId="2EB3803E" w14:textId="5514B8F9" w:rsidR="00361157" w:rsidRPr="00361157" w:rsidRDefault="00361157" w:rsidP="0036115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tent</w:t>
            </w:r>
          </w:p>
        </w:tc>
        <w:tc>
          <w:tcPr>
            <w:tcW w:w="4317" w:type="dxa"/>
            <w:shd w:val="clear" w:color="auto" w:fill="FFC000" w:themeFill="accent4"/>
          </w:tcPr>
          <w:p w14:paraId="374B9E25" w14:textId="204CCC25" w:rsidR="00361157" w:rsidRPr="00361157" w:rsidRDefault="00361157" w:rsidP="0036115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unication mode</w:t>
            </w:r>
          </w:p>
        </w:tc>
      </w:tr>
      <w:tr w:rsidR="00361157" w14:paraId="52B28DA6" w14:textId="77777777" w:rsidTr="00361157">
        <w:tc>
          <w:tcPr>
            <w:tcW w:w="4316" w:type="dxa"/>
          </w:tcPr>
          <w:p w14:paraId="6BA17BE0" w14:textId="77777777" w:rsidR="00361157" w:rsidRDefault="00361157" w:rsidP="00361157">
            <w:pPr>
              <w:rPr>
                <w:sz w:val="28"/>
                <w:szCs w:val="28"/>
              </w:rPr>
            </w:pPr>
          </w:p>
          <w:p w14:paraId="4A1FEDF8" w14:textId="2D1A1E09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45F918BD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0036D5BE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</w:tr>
      <w:tr w:rsidR="00361157" w14:paraId="2D196DF2" w14:textId="77777777" w:rsidTr="00361157">
        <w:tc>
          <w:tcPr>
            <w:tcW w:w="4316" w:type="dxa"/>
            <w:shd w:val="clear" w:color="auto" w:fill="D9E2F3" w:themeFill="accent1" w:themeFillTint="33"/>
          </w:tcPr>
          <w:p w14:paraId="504084CC" w14:textId="77777777" w:rsidR="00361157" w:rsidRDefault="00361157" w:rsidP="00361157">
            <w:pPr>
              <w:rPr>
                <w:sz w:val="28"/>
                <w:szCs w:val="28"/>
              </w:rPr>
            </w:pPr>
          </w:p>
          <w:p w14:paraId="26F0F8EB" w14:textId="1EC3953A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058A088C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1B7686AD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</w:tr>
      <w:tr w:rsidR="00361157" w14:paraId="4983AB2D" w14:textId="77777777" w:rsidTr="00361157">
        <w:tc>
          <w:tcPr>
            <w:tcW w:w="4316" w:type="dxa"/>
          </w:tcPr>
          <w:p w14:paraId="0BC9A0E5" w14:textId="77777777" w:rsidR="00361157" w:rsidRDefault="00361157" w:rsidP="00361157">
            <w:pPr>
              <w:rPr>
                <w:sz w:val="28"/>
                <w:szCs w:val="28"/>
              </w:rPr>
            </w:pPr>
          </w:p>
          <w:p w14:paraId="439BA140" w14:textId="56335ED3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4485E0E7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5F11D0C9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</w:tr>
      <w:tr w:rsidR="00361157" w14:paraId="1608DD4F" w14:textId="77777777" w:rsidTr="00361157">
        <w:tc>
          <w:tcPr>
            <w:tcW w:w="4316" w:type="dxa"/>
            <w:shd w:val="clear" w:color="auto" w:fill="D9E2F3" w:themeFill="accent1" w:themeFillTint="33"/>
          </w:tcPr>
          <w:p w14:paraId="6FF4404D" w14:textId="77777777" w:rsidR="00361157" w:rsidRDefault="00361157" w:rsidP="00361157">
            <w:pPr>
              <w:rPr>
                <w:sz w:val="28"/>
                <w:szCs w:val="28"/>
              </w:rPr>
            </w:pPr>
          </w:p>
          <w:p w14:paraId="5B4AB65C" w14:textId="512E154E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5C42DF88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0C8644C4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</w:tr>
      <w:tr w:rsidR="00361157" w14:paraId="73EF760F" w14:textId="77777777" w:rsidTr="00361157">
        <w:tc>
          <w:tcPr>
            <w:tcW w:w="4316" w:type="dxa"/>
          </w:tcPr>
          <w:p w14:paraId="118E5160" w14:textId="77777777" w:rsidR="00361157" w:rsidRDefault="00361157" w:rsidP="00361157">
            <w:pPr>
              <w:rPr>
                <w:sz w:val="28"/>
                <w:szCs w:val="28"/>
              </w:rPr>
            </w:pPr>
          </w:p>
          <w:p w14:paraId="6D1EEBD3" w14:textId="0853CA8E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5649EC78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6D01AA4E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</w:tr>
      <w:tr w:rsidR="00361157" w14:paraId="508CEC00" w14:textId="77777777" w:rsidTr="00361157">
        <w:tc>
          <w:tcPr>
            <w:tcW w:w="4316" w:type="dxa"/>
            <w:shd w:val="clear" w:color="auto" w:fill="D9E2F3" w:themeFill="accent1" w:themeFillTint="33"/>
          </w:tcPr>
          <w:p w14:paraId="4557E77E" w14:textId="77777777" w:rsidR="00361157" w:rsidRDefault="00361157" w:rsidP="00361157">
            <w:pPr>
              <w:rPr>
                <w:sz w:val="28"/>
                <w:szCs w:val="28"/>
              </w:rPr>
            </w:pPr>
          </w:p>
          <w:p w14:paraId="449103E0" w14:textId="1BD494A9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0A4E8DE8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02A6B57B" w14:textId="77777777" w:rsidR="00361157" w:rsidRPr="00361157" w:rsidRDefault="00361157" w:rsidP="00361157">
            <w:pPr>
              <w:rPr>
                <w:sz w:val="28"/>
                <w:szCs w:val="28"/>
              </w:rPr>
            </w:pPr>
          </w:p>
        </w:tc>
      </w:tr>
      <w:tr w:rsidR="00227FAF" w:rsidRPr="00361157" w14:paraId="79EDF75E" w14:textId="77777777" w:rsidTr="00227FAF">
        <w:tc>
          <w:tcPr>
            <w:tcW w:w="4316" w:type="dxa"/>
          </w:tcPr>
          <w:p w14:paraId="51221902" w14:textId="77777777" w:rsidR="00227FAF" w:rsidRDefault="00227FAF" w:rsidP="00CB34F1">
            <w:pPr>
              <w:rPr>
                <w:sz w:val="28"/>
                <w:szCs w:val="28"/>
              </w:rPr>
            </w:pPr>
          </w:p>
          <w:p w14:paraId="242650EC" w14:textId="77777777" w:rsidR="00227FAF" w:rsidRPr="00361157" w:rsidRDefault="00227FAF" w:rsidP="00CB34F1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6CFB367D" w14:textId="77777777" w:rsidR="00227FAF" w:rsidRPr="00361157" w:rsidRDefault="00227FAF" w:rsidP="00CB34F1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</w:tcPr>
          <w:p w14:paraId="7C66418F" w14:textId="77777777" w:rsidR="00227FAF" w:rsidRPr="00361157" w:rsidRDefault="00227FAF" w:rsidP="00CB34F1">
            <w:pPr>
              <w:rPr>
                <w:sz w:val="28"/>
                <w:szCs w:val="28"/>
              </w:rPr>
            </w:pPr>
          </w:p>
        </w:tc>
      </w:tr>
      <w:tr w:rsidR="00227FAF" w:rsidRPr="00361157" w14:paraId="6AE71461" w14:textId="77777777" w:rsidTr="00227FAF">
        <w:tc>
          <w:tcPr>
            <w:tcW w:w="4316" w:type="dxa"/>
            <w:shd w:val="clear" w:color="auto" w:fill="D9E2F3" w:themeFill="accent1" w:themeFillTint="33"/>
          </w:tcPr>
          <w:p w14:paraId="3937CB0F" w14:textId="77777777" w:rsidR="00227FAF" w:rsidRDefault="00227FAF" w:rsidP="00CB34F1">
            <w:pPr>
              <w:rPr>
                <w:sz w:val="28"/>
                <w:szCs w:val="28"/>
              </w:rPr>
            </w:pPr>
          </w:p>
          <w:p w14:paraId="2C75C64F" w14:textId="77777777" w:rsidR="00227FAF" w:rsidRPr="00361157" w:rsidRDefault="00227FAF" w:rsidP="00CB34F1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3D457F98" w14:textId="77777777" w:rsidR="00227FAF" w:rsidRPr="00361157" w:rsidRDefault="00227FAF" w:rsidP="00CB34F1">
            <w:pPr>
              <w:rPr>
                <w:sz w:val="28"/>
                <w:szCs w:val="28"/>
              </w:rPr>
            </w:pPr>
          </w:p>
        </w:tc>
        <w:tc>
          <w:tcPr>
            <w:tcW w:w="4317" w:type="dxa"/>
            <w:shd w:val="clear" w:color="auto" w:fill="D9E2F3" w:themeFill="accent1" w:themeFillTint="33"/>
          </w:tcPr>
          <w:p w14:paraId="2E3CBB38" w14:textId="77777777" w:rsidR="00227FAF" w:rsidRPr="00361157" w:rsidRDefault="00227FAF" w:rsidP="00CB34F1">
            <w:pPr>
              <w:rPr>
                <w:sz w:val="28"/>
                <w:szCs w:val="28"/>
              </w:rPr>
            </w:pPr>
          </w:p>
        </w:tc>
      </w:tr>
    </w:tbl>
    <w:p w14:paraId="3EF0C83C" w14:textId="77777777" w:rsidR="00361157" w:rsidRDefault="00361157" w:rsidP="00361157"/>
    <w:sectPr w:rsidR="00361157" w:rsidSect="003611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DA2NTU0NDEytjRT0lEKTi0uzszPAykwrAUAfp1NBCwAAAA="/>
  </w:docVars>
  <w:rsids>
    <w:rsidRoot w:val="00361157"/>
    <w:rsid w:val="00227FAF"/>
    <w:rsid w:val="00361157"/>
    <w:rsid w:val="005536E8"/>
    <w:rsid w:val="00B54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6383D"/>
  <w15:chartTrackingRefBased/>
  <w15:docId w15:val="{E8E28A29-C124-4372-8287-5A7674F79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1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7F63074-60D1-43CE-A957-573389921A35}"/>
</file>

<file path=customXml/itemProps2.xml><?xml version="1.0" encoding="utf-8"?>
<ds:datastoreItem xmlns:ds="http://schemas.openxmlformats.org/officeDocument/2006/customXml" ds:itemID="{2CCE0118-6DB6-45F4-B85C-A6C74F3C08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E60BB9-FF62-4845-98BB-DFAAFDC9199F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Veto</dc:creator>
  <cp:keywords/>
  <dc:description/>
  <cp:lastModifiedBy>Lee Ann Brammer</cp:lastModifiedBy>
  <cp:revision>2</cp:revision>
  <dcterms:created xsi:type="dcterms:W3CDTF">2022-11-07T15:59:00Z</dcterms:created>
  <dcterms:modified xsi:type="dcterms:W3CDTF">2022-11-07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